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6EBC" w:rsidRPr="00805E1A" w:rsidRDefault="00123F12" w:rsidP="002D7481">
      <w:pPr>
        <w:spacing w:after="0" w:line="480" w:lineRule="auto"/>
        <w:jc w:val="center"/>
        <w:rPr>
          <w:rFonts w:ascii="Arial" w:hAnsi="Arial" w:cs="Arial"/>
          <w:b/>
        </w:rPr>
      </w:pPr>
      <w:r>
        <w:rPr>
          <w:rFonts w:ascii="Arial" w:hAnsi="Arial" w:cs="Arial"/>
          <w:b/>
        </w:rPr>
        <w:t xml:space="preserve">CHAPTER </w:t>
      </w:r>
      <w:r w:rsidR="005129F8">
        <w:rPr>
          <w:rFonts w:ascii="Arial" w:hAnsi="Arial" w:cs="Arial"/>
          <w:b/>
        </w:rPr>
        <w:t>I</w:t>
      </w:r>
    </w:p>
    <w:p w:rsidR="00C32632" w:rsidRPr="00C4061F" w:rsidRDefault="00B57C09" w:rsidP="002D7481">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2D7481">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2D7481">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1D0E4F" w:rsidP="002D7481">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005438" w:rsidP="002D7481">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14:anchorId="140398CB" wp14:editId="69094F21">
                <wp:simplePos x="0" y="0"/>
                <wp:positionH relativeFrom="page">
                  <wp:posOffset>6515100</wp:posOffset>
                </wp:positionH>
                <wp:positionV relativeFrom="page">
                  <wp:posOffset>9458723</wp:posOffset>
                </wp:positionV>
                <wp:extent cx="431070" cy="252730"/>
                <wp:effectExtent l="0" t="0" r="26670" b="13970"/>
                <wp:wrapNone/>
                <wp:docPr id="2" name="Oval 2"/>
                <wp:cNvGraphicFramePr/>
                <a:graphic xmlns:a="http://schemas.openxmlformats.org/drawingml/2006/main">
                  <a:graphicData uri="http://schemas.microsoft.com/office/word/2010/wordprocessingShape">
                    <wps:wsp>
                      <wps:cNvSpPr/>
                      <wps:spPr>
                        <a:xfrm>
                          <a:off x="0" y="0"/>
                          <a:ext cx="431070"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19E9F8A" id="Oval 2" o:spid="_x0000_s1026" style="position:absolute;margin-left:513pt;margin-top:744.8pt;width:33.95pt;height:19.9pt;z-index:2516592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" fillcolor="white [3201]" strokecolor="white [3212]" strokeweight="1pt">
                <v:stroke joinstyle="miter"/>
                <w10:wrap anchorx="page" anchory="page"/>
              </v:oval>
            </w:pict>
          </mc:Fallback>
        </mc:AlternateContent>
      </w:r>
      <w:r w:rsidR="00690B40">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sidR="00690B40">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xml:space="preserve">, CJ Ashley Fashion Hub </w:t>
      </w:r>
      <w:r w:rsidR="003B62AF" w:rsidRPr="00204D2C">
        <w:rPr>
          <w:rFonts w:ascii="Arial" w:hAnsi="Arial" w:cs="Arial"/>
          <w:sz w:val="20"/>
          <w:szCs w:val="20"/>
        </w:rPr>
        <w:lastRenderedPageBreak/>
        <w:t>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2D7481">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2D7481">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2D7481">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call and text, the ordering process takes a long time as the customer describes the items to be ordered. This can be confusing for the worker and can lead to a problem suc</w:t>
      </w:r>
      <w:r w:rsidR="00804B9A">
        <w:rPr>
          <w:rFonts w:ascii="Arial" w:eastAsia="Times New Roman" w:hAnsi="Arial" w:cs="Arial"/>
          <w:color w:val="000000"/>
          <w:sz w:val="20"/>
          <w:szCs w:val="20"/>
          <w:lang w:eastAsia="en-PH"/>
        </w:rPr>
        <w:t>h as wrong items are delivered.</w:t>
      </w:r>
      <w:r w:rsidRPr="001C6C55">
        <w:rPr>
          <w:rFonts w:ascii="Arial" w:eastAsia="Times New Roman" w:hAnsi="Arial" w:cs="Arial"/>
          <w:color w:val="000000"/>
          <w:sz w:val="20"/>
          <w:szCs w:val="20"/>
          <w:lang w:eastAsia="en-PH"/>
        </w:rPr>
        <w:t xml:space="preserve"> </w:t>
      </w:r>
    </w:p>
    <w:p w:rsidR="00C32632" w:rsidRDefault="00C32632" w:rsidP="002D7481">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When the messages was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sidR="00AC741D">
        <w:rPr>
          <w:rFonts w:ascii="Arial" w:eastAsia="Times New Roman" w:hAnsi="Arial" w:cs="Arial"/>
          <w:color w:val="000000"/>
          <w:sz w:val="20"/>
          <w:szCs w:val="20"/>
          <w:lang w:eastAsia="en-PH"/>
        </w:rPr>
        <w:t>On</w:t>
      </w:r>
      <w:r>
        <w:rPr>
          <w:rFonts w:ascii="Arial" w:eastAsia="Times New Roman" w:hAnsi="Arial" w:cs="Arial"/>
          <w:color w:val="000000"/>
          <w:sz w:val="20"/>
          <w:szCs w:val="20"/>
          <w:lang w:eastAsia="en-PH"/>
        </w:rPr>
        <w:t xml:space="preserve"> their process in checking the availability of their items, making the customer </w:t>
      </w:r>
      <w:r w:rsidR="00030A3E">
        <w:rPr>
          <w:rFonts w:ascii="Arial" w:eastAsia="Times New Roman" w:hAnsi="Arial" w:cs="Arial"/>
          <w:color w:val="000000"/>
          <w:sz w:val="20"/>
          <w:szCs w:val="20"/>
          <w:lang w:eastAsia="en-PH"/>
        </w:rPr>
        <w:t>a</w:t>
      </w:r>
      <w:r>
        <w:rPr>
          <w:rFonts w:ascii="Arial" w:eastAsia="Times New Roman" w:hAnsi="Arial" w:cs="Arial"/>
          <w:color w:val="000000"/>
          <w:sz w:val="20"/>
          <w:szCs w:val="20"/>
          <w:lang w:eastAsia="en-PH"/>
        </w:rPr>
        <w:t>waits</w:t>
      </w:r>
      <w:r w:rsidR="00030A3E">
        <w:rPr>
          <w:rFonts w:ascii="Arial" w:eastAsia="Times New Roman" w:hAnsi="Arial" w:cs="Arial"/>
          <w:color w:val="000000"/>
          <w:sz w:val="20"/>
          <w:szCs w:val="20"/>
          <w:lang w:eastAsia="en-PH"/>
        </w:rPr>
        <w:t xml:space="preserve"> and </w:t>
      </w:r>
      <w:r>
        <w:rPr>
          <w:rFonts w:ascii="Arial" w:eastAsia="Times New Roman" w:hAnsi="Arial" w:cs="Arial"/>
          <w:color w:val="000000"/>
          <w:sz w:val="20"/>
          <w:szCs w:val="20"/>
          <w:lang w:eastAsia="en-PH"/>
        </w:rPr>
        <w:t xml:space="preserve">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bookmarkStart w:id="0" w:name="_GoBack"/>
      <w:bookmarkEnd w:id="0"/>
    </w:p>
    <w:p w:rsidR="00C32632" w:rsidRPr="00583D81" w:rsidRDefault="00C32632" w:rsidP="002D74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0E3244">
        <w:rPr>
          <w:rFonts w:ascii="Arial" w:eastAsia="Times New Roman" w:hAnsi="Arial" w:cs="Arial"/>
          <w:color w:val="000000"/>
          <w:sz w:val="20"/>
          <w:szCs w:val="20"/>
          <w:lang w:eastAsia="en-PH"/>
        </w:rPr>
        <w:t>lds the item for 5</w:t>
      </w:r>
      <w:r w:rsidR="002A00E6">
        <w:rPr>
          <w:rFonts w:ascii="Arial" w:eastAsia="Times New Roman" w:hAnsi="Arial" w:cs="Arial"/>
          <w:color w:val="000000"/>
          <w:sz w:val="20"/>
          <w:szCs w:val="20"/>
          <w:lang w:eastAsia="en-PH"/>
        </w:rPr>
        <w:t xml:space="preserve">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w:t>
      </w:r>
      <w:r w:rsidR="00A5372E">
        <w:rPr>
          <w:rFonts w:ascii="Arial" w:eastAsia="Times New Roman" w:hAnsi="Arial" w:cs="Arial"/>
          <w:color w:val="000000"/>
          <w:sz w:val="20"/>
          <w:szCs w:val="20"/>
          <w:lang w:eastAsia="en-PH"/>
        </w:rPr>
        <w:t xml:space="preserve">If </w:t>
      </w:r>
      <w:r w:rsidR="002B3E7B">
        <w:rPr>
          <w:rFonts w:ascii="Arial" w:eastAsia="Times New Roman" w:hAnsi="Arial" w:cs="Arial"/>
          <w:color w:val="000000"/>
          <w:sz w:val="20"/>
          <w:szCs w:val="20"/>
          <w:lang w:eastAsia="en-PH"/>
        </w:rPr>
        <w:t>the customer did not pay</w:t>
      </w:r>
      <w:r w:rsidR="00A5372E">
        <w:rPr>
          <w:rFonts w:ascii="Arial" w:eastAsia="Times New Roman" w:hAnsi="Arial" w:cs="Arial"/>
          <w:color w:val="000000"/>
          <w:sz w:val="20"/>
          <w:szCs w:val="20"/>
          <w:lang w:eastAsia="en-PH"/>
        </w:rPr>
        <w:t xml:space="preserve"> the </w:t>
      </w:r>
      <w:r w:rsidR="00A5372E">
        <w:rPr>
          <w:rFonts w:ascii="Arial" w:eastAsia="Times New Roman" w:hAnsi="Arial" w:cs="Arial"/>
          <w:color w:val="000000"/>
          <w:sz w:val="20"/>
          <w:szCs w:val="20"/>
          <w:lang w:eastAsia="en-PH"/>
        </w:rPr>
        <w:lastRenderedPageBreak/>
        <w:t>reserve items,</w:t>
      </w:r>
      <w:r w:rsidR="002B3E7B">
        <w:rPr>
          <w:rFonts w:ascii="Arial" w:eastAsia="Times New Roman" w:hAnsi="Arial" w:cs="Arial"/>
          <w:color w:val="000000"/>
          <w:sz w:val="20"/>
          <w:szCs w:val="20"/>
          <w:lang w:eastAsia="en-PH"/>
        </w:rPr>
        <w:t xml:space="preserve">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w:t>
      </w:r>
      <w:r w:rsidR="00D24045">
        <w:rPr>
          <w:rFonts w:ascii="Arial" w:eastAsia="Times New Roman" w:hAnsi="Arial" w:cs="Arial"/>
          <w:color w:val="000000"/>
          <w:sz w:val="20"/>
          <w:szCs w:val="20"/>
          <w:lang w:eastAsia="en-PH"/>
        </w:rPr>
        <w:t xml:space="preserve"> order will be cancelled. In 5 days of holding the items there are instances that the customer wants to buy the on-hold items and pay immediately</w:t>
      </w:r>
      <w:r w:rsidRPr="001C6C55">
        <w:rPr>
          <w:rFonts w:ascii="Arial" w:eastAsia="Times New Roman" w:hAnsi="Arial" w:cs="Arial"/>
          <w:color w:val="000000"/>
          <w:sz w:val="20"/>
          <w:szCs w:val="20"/>
          <w:lang w:eastAsia="en-PH"/>
        </w:rPr>
        <w:t xml:space="preserve">. </w:t>
      </w:r>
    </w:p>
    <w:p w:rsidR="00C32632" w:rsidRPr="001C6C55" w:rsidRDefault="00C32632" w:rsidP="002D7481">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2D7481">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2D7481">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2D7481">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2D7481">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2D7481">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w:t>
      </w:r>
      <w:r w:rsidR="008704B3">
        <w:rPr>
          <w:rFonts w:ascii="Arial" w:eastAsia="Times New Roman" w:hAnsi="Arial" w:cs="Arial"/>
          <w:color w:val="000000"/>
          <w:sz w:val="20"/>
          <w:szCs w:val="20"/>
          <w:lang w:eastAsia="en-PH"/>
        </w:rPr>
        <w:t xml:space="preserve"> </w:t>
      </w:r>
      <w:r w:rsidR="007E29B3">
        <w:rPr>
          <w:rFonts w:ascii="Arial" w:eastAsia="Times New Roman" w:hAnsi="Arial" w:cs="Arial"/>
          <w:color w:val="000000"/>
          <w:sz w:val="20"/>
          <w:szCs w:val="20"/>
          <w:lang w:eastAsia="en-PH"/>
        </w:rPr>
        <w:t>(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2D7481">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2D7481">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2D7481">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2D7481">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2D7481">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2D7481">
      <w:pPr>
        <w:pStyle w:val="ListParagraph"/>
        <w:numPr>
          <w:ilvl w:val="0"/>
          <w:numId w:val="2"/>
        </w:numPr>
        <w:spacing w:line="480" w:lineRule="auto"/>
        <w:jc w:val="both"/>
        <w:rPr>
          <w:rFonts w:ascii="Arial" w:hAnsi="Arial" w:cs="Arial"/>
          <w:sz w:val="20"/>
          <w:szCs w:val="20"/>
        </w:rPr>
      </w:pPr>
      <w:proofErr w:type="gramStart"/>
      <w:r>
        <w:rPr>
          <w:rFonts w:ascii="Arial" w:hAnsi="Arial" w:cs="Arial"/>
          <w:sz w:val="20"/>
          <w:szCs w:val="20"/>
        </w:rPr>
        <w:t>t</w:t>
      </w:r>
      <w:r w:rsidR="00C02824">
        <w:rPr>
          <w:rFonts w:ascii="Arial" w:hAnsi="Arial" w:cs="Arial"/>
          <w:sz w:val="20"/>
          <w:szCs w:val="20"/>
        </w:rPr>
        <w:t>o</w:t>
      </w:r>
      <w:proofErr w:type="gramEnd"/>
      <w:r w:rsidR="00C02824">
        <w:rPr>
          <w:rFonts w:ascii="Arial" w:hAnsi="Arial" w:cs="Arial"/>
          <w:sz w:val="20"/>
          <w:szCs w:val="20"/>
        </w:rPr>
        <w:t xml:space="preserve">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r w:rsidR="00C15D3B" w:rsidRPr="00A40EC3">
        <w:rPr>
          <w:rFonts w:ascii="Arial" w:hAnsi="Arial" w:cs="Arial"/>
          <w:sz w:val="20"/>
          <w:szCs w:val="20"/>
        </w:rPr>
        <w:t>web based</w:t>
      </w:r>
      <w:r w:rsidR="00C32632" w:rsidRPr="00A40EC3">
        <w:rPr>
          <w:rFonts w:ascii="Arial" w:hAnsi="Arial" w:cs="Arial"/>
          <w:sz w:val="20"/>
          <w:szCs w:val="20"/>
        </w:rPr>
        <w:t xml:space="preserve"> interface.</w:t>
      </w:r>
    </w:p>
    <w:p w:rsidR="00C32632" w:rsidRPr="00A40EC3" w:rsidRDefault="008863B3" w:rsidP="002D7481">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2D7481">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Default="00DB3EE5" w:rsidP="002D7481">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User management module.</w:t>
      </w:r>
    </w:p>
    <w:p w:rsidR="00405947" w:rsidRDefault="00405947"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Authenticate user,</w:t>
      </w:r>
    </w:p>
    <w:p w:rsidR="00405947" w:rsidRDefault="00405947"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user, and</w:t>
      </w:r>
    </w:p>
    <w:p w:rsidR="00405947" w:rsidRPr="00DB3EE5" w:rsidRDefault="00405947"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Update user profile.</w:t>
      </w:r>
    </w:p>
    <w:p w:rsidR="00DB3EE5" w:rsidRDefault="00DB3EE5" w:rsidP="002D7481">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Default="00182B6B"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Queuing orders,</w:t>
      </w:r>
    </w:p>
    <w:p w:rsidR="00182B6B" w:rsidRDefault="00182B6B"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billing and payments information,</w:t>
      </w:r>
    </w:p>
    <w:p w:rsidR="00182B6B" w:rsidRDefault="00182B6B"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Accept orders,</w:t>
      </w:r>
    </w:p>
    <w:p w:rsidR="00AF244C" w:rsidRDefault="00AF244C"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shipping fee,</w:t>
      </w:r>
    </w:p>
    <w:p w:rsidR="00182B6B" w:rsidRDefault="00182B6B"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s,</w:t>
      </w:r>
    </w:p>
    <w:p w:rsidR="00182B6B" w:rsidRDefault="00182B6B"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ayment has been received,</w:t>
      </w:r>
    </w:p>
    <w:p w:rsidR="00182B6B" w:rsidRDefault="00182B6B"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the schedule for pick up,</w:t>
      </w:r>
    </w:p>
    <w:p w:rsidR="00182B6B" w:rsidRDefault="00182B6B"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ick-up date, and</w:t>
      </w:r>
    </w:p>
    <w:p w:rsidR="00182B6B" w:rsidRPr="00DB3EE5" w:rsidRDefault="00182B6B"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Block user.</w:t>
      </w:r>
    </w:p>
    <w:p w:rsidR="00DB3EE5" w:rsidRDefault="00DB3EE5" w:rsidP="002D7481">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r w:rsidR="002C757F">
        <w:rPr>
          <w:rFonts w:ascii="Arial" w:hAnsi="Arial" w:cs="Arial"/>
          <w:sz w:val="20"/>
          <w:szCs w:val="20"/>
        </w:rPr>
        <w:t>deadline, shipment</w:t>
      </w:r>
      <w:r>
        <w:rPr>
          <w:rFonts w:ascii="Arial" w:hAnsi="Arial" w:cs="Arial"/>
          <w:sz w:val="20"/>
          <w:szCs w:val="20"/>
        </w:rPr>
        <w:t xml:space="preserve"> or pick-up, schedule of the order, and</w:t>
      </w:r>
    </w:p>
    <w:p w:rsidR="002E569C" w:rsidRPr="00DB3EE5" w:rsidRDefault="002E569C"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2D7481">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Default="00470EC1"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item, and</w:t>
      </w:r>
    </w:p>
    <w:p w:rsidR="00470EC1" w:rsidRPr="00DB3EE5" w:rsidRDefault="00470EC1"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Update item information.</w:t>
      </w:r>
    </w:p>
    <w:p w:rsidR="00DB3EE5" w:rsidRDefault="00DB3EE5" w:rsidP="002D7481">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Default="00A024DE"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vailable stocks,</w:t>
      </w:r>
    </w:p>
    <w:p w:rsidR="00A024DE" w:rsidRDefault="00A024DE"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number of stocks left,</w:t>
      </w:r>
    </w:p>
    <w:p w:rsidR="00A024DE" w:rsidRDefault="00A024DE"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Re-order Point,</w:t>
      </w:r>
    </w:p>
    <w:p w:rsidR="00A024DE" w:rsidRDefault="00A024DE"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Stock-in, and</w:t>
      </w:r>
    </w:p>
    <w:p w:rsidR="00A024DE" w:rsidRPr="00DB3EE5" w:rsidRDefault="00A024DE"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Stock-out.</w:t>
      </w:r>
    </w:p>
    <w:p w:rsidR="00DB3EE5" w:rsidRDefault="00DB3EE5" w:rsidP="002D7481">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Default="00CA1EA5"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gistered customers,</w:t>
      </w:r>
    </w:p>
    <w:p w:rsidR="00CA1EA5" w:rsidRDefault="00CA1EA5"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ollection(daily, weekly, monthly),</w:t>
      </w:r>
    </w:p>
    <w:p w:rsidR="00CA1EA5" w:rsidRDefault="00CA1EA5"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ustomer pending payments,</w:t>
      </w:r>
    </w:p>
    <w:p w:rsidR="00FC5C9B" w:rsidRDefault="00FC5C9B"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review or feedback.</w:t>
      </w:r>
    </w:p>
    <w:p w:rsidR="00DB3EE5" w:rsidRDefault="00DB3EE5" w:rsidP="002D7481">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t>Walk- in Customer</w:t>
      </w:r>
      <w:r>
        <w:rPr>
          <w:rFonts w:ascii="Arial" w:hAnsi="Arial" w:cs="Arial"/>
          <w:sz w:val="20"/>
          <w:szCs w:val="20"/>
        </w:rPr>
        <w:t>:</w:t>
      </w:r>
    </w:p>
    <w:p w:rsidR="00DB3EE5" w:rsidRDefault="00DB3EE5" w:rsidP="002D7481">
      <w:pPr>
        <w:pStyle w:val="ListParagraph"/>
        <w:numPr>
          <w:ilvl w:val="1"/>
          <w:numId w:val="10"/>
        </w:numPr>
        <w:spacing w:line="480" w:lineRule="auto"/>
        <w:jc w:val="both"/>
        <w:rPr>
          <w:rFonts w:ascii="Arial" w:hAnsi="Arial" w:cs="Arial"/>
          <w:sz w:val="20"/>
          <w:szCs w:val="20"/>
        </w:rPr>
      </w:pPr>
      <w:r>
        <w:rPr>
          <w:rFonts w:ascii="Arial" w:hAnsi="Arial" w:cs="Arial"/>
          <w:sz w:val="20"/>
          <w:szCs w:val="20"/>
        </w:rPr>
        <w:lastRenderedPageBreak/>
        <w:t>Log-in Module</w:t>
      </w:r>
    </w:p>
    <w:p w:rsidR="00DB3EE5" w:rsidRDefault="00DB3EE5" w:rsidP="002D7481">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2D7481">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2D7481">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Default="00DB3EE5" w:rsidP="002D7481">
      <w:pPr>
        <w:pStyle w:val="ListParagraph"/>
        <w:numPr>
          <w:ilvl w:val="1"/>
          <w:numId w:val="10"/>
        </w:numPr>
        <w:spacing w:line="480" w:lineRule="auto"/>
        <w:jc w:val="both"/>
        <w:rPr>
          <w:rFonts w:ascii="Arial" w:hAnsi="Arial" w:cs="Arial"/>
          <w:sz w:val="20"/>
          <w:szCs w:val="20"/>
        </w:rPr>
      </w:pPr>
      <w:r>
        <w:rPr>
          <w:rFonts w:ascii="Arial" w:hAnsi="Arial" w:cs="Arial"/>
          <w:sz w:val="20"/>
          <w:szCs w:val="20"/>
        </w:rPr>
        <w:t>Registration module</w:t>
      </w:r>
    </w:p>
    <w:p w:rsidR="006B2E07" w:rsidRDefault="006B2E07"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Register a new account.</w:t>
      </w:r>
    </w:p>
    <w:p w:rsidR="00DB3EE5" w:rsidRDefault="00DB3EE5" w:rsidP="002D7481">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Default="00931F97"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Edit customer profile, shipping address,</w:t>
      </w:r>
    </w:p>
    <w:p w:rsidR="00931F97" w:rsidRDefault="00931F97"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Post feedbacks and reviews, and</w:t>
      </w:r>
    </w:p>
    <w:p w:rsidR="00931F97" w:rsidRDefault="00931F97"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orders (finished and pending).</w:t>
      </w:r>
    </w:p>
    <w:p w:rsidR="00DB3EE5" w:rsidRDefault="00DB3EE5" w:rsidP="002D7481">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Default="00451F6A"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ll the available items,</w:t>
      </w:r>
    </w:p>
    <w:p w:rsidR="00451F6A" w:rsidRDefault="00451F6A"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an item,</w:t>
      </w:r>
    </w:p>
    <w:p w:rsidR="00451F6A" w:rsidRDefault="00451F6A"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quantity,</w:t>
      </w:r>
    </w:p>
    <w:p w:rsidR="00451F6A" w:rsidRDefault="00451F6A"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size of the item, and</w:t>
      </w:r>
    </w:p>
    <w:p w:rsidR="00451F6A" w:rsidRDefault="00451F6A"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Select the </w:t>
      </w:r>
      <w:proofErr w:type="spellStart"/>
      <w:r>
        <w:rPr>
          <w:rFonts w:ascii="Arial" w:hAnsi="Arial" w:cs="Arial"/>
          <w:sz w:val="20"/>
          <w:szCs w:val="20"/>
        </w:rPr>
        <w:t>color</w:t>
      </w:r>
      <w:proofErr w:type="spellEnd"/>
      <w:r>
        <w:rPr>
          <w:rFonts w:ascii="Arial" w:hAnsi="Arial" w:cs="Arial"/>
          <w:sz w:val="20"/>
          <w:szCs w:val="20"/>
        </w:rPr>
        <w:t xml:space="preserve"> of the item.</w:t>
      </w:r>
    </w:p>
    <w:p w:rsidR="00DB3EE5" w:rsidRDefault="00DB3EE5" w:rsidP="002D7481">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Default="00C74A2E"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ll the selected items,</w:t>
      </w:r>
    </w:p>
    <w:p w:rsidR="00C74A2E" w:rsidRDefault="00C74A2E"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order,</w:t>
      </w:r>
    </w:p>
    <w:p w:rsidR="00C74A2E" w:rsidRDefault="00C74A2E"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Remove orders on cart, and</w:t>
      </w:r>
    </w:p>
    <w:p w:rsidR="00C74A2E" w:rsidRDefault="00C74A2E"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Update order.</w:t>
      </w:r>
    </w:p>
    <w:p w:rsidR="00DB3EE5" w:rsidRDefault="00DB3EE5" w:rsidP="002D7481">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Default="00BD1BDD"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Choose the mode of payment,</w:t>
      </w:r>
    </w:p>
    <w:p w:rsidR="00BD1BDD" w:rsidRDefault="00BD1BDD"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Choose a delivery method(shipping or pick-up),</w:t>
      </w:r>
    </w:p>
    <w:p w:rsidR="00BD1BDD" w:rsidRDefault="00BD1BDD"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shipping address,</w:t>
      </w:r>
    </w:p>
    <w:p w:rsidR="00BD1BDD" w:rsidRDefault="00BD1BDD"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Setting a schedule for pick-up, and</w:t>
      </w:r>
    </w:p>
    <w:p w:rsidR="00BD1BDD" w:rsidRDefault="00BD1BDD"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Place order.</w:t>
      </w:r>
    </w:p>
    <w:p w:rsidR="00DB3EE5" w:rsidRDefault="00DB3EE5" w:rsidP="002D7481">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Default="00E032E4"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sub-total bill, and</w:t>
      </w:r>
    </w:p>
    <w:p w:rsidR="00E032E4" w:rsidRDefault="00E032E4"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Calculate the total bill.</w:t>
      </w:r>
    </w:p>
    <w:p w:rsidR="00DB3EE5" w:rsidRDefault="00DB3EE5" w:rsidP="002D7481">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Default="00D33808"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Send payment receipt,</w:t>
      </w:r>
    </w:p>
    <w:p w:rsidR="00D33808" w:rsidRDefault="00D33808"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w:t>
      </w:r>
    </w:p>
    <w:p w:rsidR="00DB3EE5" w:rsidRDefault="00D33808" w:rsidP="002D7481">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2D7481">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5C14C8" w:rsidRPr="00ED4DAE" w:rsidRDefault="00DB3EE5" w:rsidP="002D7481">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C32632" w:rsidRDefault="001A6CCA" w:rsidP="002D7481">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2D7481">
      <w:pPr>
        <w:spacing w:line="480" w:lineRule="auto"/>
        <w:ind w:left="144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2D7481">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2D7481">
      <w:pPr>
        <w:spacing w:line="480" w:lineRule="auto"/>
        <w:ind w:left="1440" w:firstLine="360"/>
        <w:jc w:val="both"/>
        <w:rPr>
          <w:rFonts w:ascii="Arial" w:hAnsi="Arial" w:cs="Arial"/>
          <w:b/>
          <w:sz w:val="20"/>
          <w:szCs w:val="20"/>
        </w:rPr>
      </w:pPr>
      <w:r>
        <w:rPr>
          <w:rFonts w:ascii="Arial" w:hAnsi="Arial" w:cs="Arial"/>
          <w:i/>
          <w:sz w:val="20"/>
          <w:szCs w:val="20"/>
        </w:rPr>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w:t>
      </w:r>
      <w:r w:rsidR="00C32632" w:rsidRPr="005D4D26">
        <w:rPr>
          <w:rFonts w:ascii="Arial" w:hAnsi="Arial" w:cs="Arial"/>
          <w:sz w:val="20"/>
          <w:szCs w:val="20"/>
        </w:rPr>
        <w:lastRenderedPageBreak/>
        <w:t xml:space="preserve">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2D7481">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It gi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2D7481">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a reports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2D7481">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2D7481">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2D7481">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2D7481">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colour scheme and minimalistic design that showcases the product in a pleasing way. An interface that customers can easily navigate and the items are organized by </w:t>
      </w:r>
      <w:r w:rsidR="00C32632" w:rsidRPr="00B01AA4">
        <w:rPr>
          <w:rFonts w:ascii="Arial" w:hAnsi="Arial" w:cs="Arial"/>
          <w:color w:val="000000" w:themeColor="text1"/>
          <w:sz w:val="20"/>
          <w:szCs w:val="20"/>
        </w:rPr>
        <w:lastRenderedPageBreak/>
        <w:t xml:space="preserve">category. The items have detailed description such as available size and </w:t>
      </w:r>
      <w:proofErr w:type="spellStart"/>
      <w:r w:rsidR="00C32632" w:rsidRPr="00B01AA4">
        <w:rPr>
          <w:rFonts w:ascii="Arial" w:hAnsi="Arial" w:cs="Arial"/>
          <w:color w:val="000000" w:themeColor="text1"/>
          <w:sz w:val="20"/>
          <w:szCs w:val="20"/>
        </w:rPr>
        <w:t>color</w:t>
      </w:r>
      <w:proofErr w:type="spellEnd"/>
      <w:r w:rsidR="00C32632" w:rsidRPr="00B01AA4">
        <w:rPr>
          <w:rFonts w:ascii="Arial" w:hAnsi="Arial" w:cs="Arial"/>
          <w:color w:val="000000" w:themeColor="text1"/>
          <w:sz w:val="20"/>
          <w:szCs w:val="20"/>
        </w:rPr>
        <w:t>, materials used, and other necessary information.</w:t>
      </w:r>
    </w:p>
    <w:p w:rsidR="00C32632" w:rsidRPr="00556A39" w:rsidRDefault="00C32632" w:rsidP="002D7481">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2D7481">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r w:rsidRPr="006A154E">
        <w:rPr>
          <w:rFonts w:ascii="Arial" w:hAnsi="Arial" w:cs="Arial"/>
          <w:sz w:val="20"/>
          <w:szCs w:val="20"/>
        </w:rPr>
        <w:t xml:space="preserve">Th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2D7481">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 xml:space="preserve">The administrator has the ability to accept orders, </w:t>
      </w:r>
      <w:r w:rsidR="0017213B">
        <w:rPr>
          <w:rFonts w:ascii="Arial" w:hAnsi="Arial" w:cs="Arial"/>
          <w:sz w:val="20"/>
          <w:szCs w:val="20"/>
        </w:rPr>
        <w:t xml:space="preserve">add shipping fee, </w:t>
      </w:r>
      <w:r>
        <w:rPr>
          <w:rFonts w:ascii="Arial" w:hAnsi="Arial" w:cs="Arial"/>
          <w:sz w:val="20"/>
          <w:szCs w:val="20"/>
        </w:rPr>
        <w:t>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ED4DAE" w:rsidRDefault="00C32632" w:rsidP="002D7481">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2D7481">
      <w:pPr>
        <w:spacing w:after="200" w:line="480" w:lineRule="auto"/>
        <w:ind w:left="1440" w:firstLine="360"/>
        <w:jc w:val="both"/>
        <w:rPr>
          <w:rFonts w:ascii="Arial" w:hAnsi="Arial" w:cs="Arial"/>
          <w:sz w:val="20"/>
          <w:szCs w:val="20"/>
        </w:rPr>
      </w:pPr>
      <w:r w:rsidRPr="001C6C55">
        <w:rPr>
          <w:rFonts w:ascii="Arial" w:hAnsi="Arial" w:cs="Arial"/>
          <w:sz w:val="20"/>
          <w:szCs w:val="20"/>
        </w:rPr>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w:t>
      </w:r>
      <w:proofErr w:type="spellStart"/>
      <w:r w:rsidRPr="001C6C55">
        <w:rPr>
          <w:rFonts w:ascii="Arial" w:hAnsi="Arial" w:cs="Arial"/>
          <w:sz w:val="20"/>
          <w:szCs w:val="20"/>
        </w:rPr>
        <w:t>color</w:t>
      </w:r>
      <w:proofErr w:type="spellEnd"/>
      <w:r w:rsidRPr="001C6C55">
        <w:rPr>
          <w:rFonts w:ascii="Arial" w:hAnsi="Arial" w:cs="Arial"/>
          <w:sz w:val="20"/>
          <w:szCs w:val="20"/>
        </w:rPr>
        <w:t xml:space="preserve">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2D7481">
      <w:pPr>
        <w:spacing w:line="480" w:lineRule="auto"/>
        <w:ind w:left="1440" w:firstLine="360"/>
        <w:jc w:val="both"/>
        <w:rPr>
          <w:rFonts w:ascii="Arial" w:hAnsi="Arial" w:cs="Arial"/>
          <w:sz w:val="20"/>
          <w:szCs w:val="20"/>
        </w:rPr>
      </w:pPr>
      <w:r>
        <w:rPr>
          <w:rFonts w:ascii="Arial" w:hAnsi="Arial" w:cs="Arial"/>
          <w:sz w:val="20"/>
          <w:szCs w:val="20"/>
        </w:rPr>
        <w:lastRenderedPageBreak/>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sidR="003A1CAB">
        <w:rPr>
          <w:rFonts w:ascii="Arial" w:hAnsi="Arial" w:cs="Arial"/>
          <w:sz w:val="20"/>
          <w:szCs w:val="20"/>
        </w:rPr>
        <w:t xml:space="preserve"> of stocks left, re-ordering point, stock-in to check what stock is being enter and stock-out to check what stock is being sold.</w:t>
      </w:r>
      <w:r>
        <w:rPr>
          <w:rFonts w:ascii="Arial" w:hAnsi="Arial" w:cs="Arial"/>
          <w:sz w:val="20"/>
          <w:szCs w:val="20"/>
        </w:rPr>
        <w:t xml:space="preserve"> </w:t>
      </w:r>
    </w:p>
    <w:p w:rsidR="00C32632" w:rsidRDefault="00C32632" w:rsidP="002D7481">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w:t>
      </w:r>
      <w:r w:rsidR="00717C46">
        <w:rPr>
          <w:rFonts w:ascii="Arial" w:hAnsi="Arial" w:cs="Arial"/>
          <w:sz w:val="20"/>
          <w:szCs w:val="20"/>
        </w:rPr>
        <w:t xml:space="preserve"> list of collection (daily, weekly, monthly),</w:t>
      </w:r>
      <w:r w:rsidR="00CB0393">
        <w:rPr>
          <w:rFonts w:ascii="Arial" w:hAnsi="Arial" w:cs="Arial"/>
          <w:sz w:val="20"/>
          <w:szCs w:val="20"/>
        </w:rPr>
        <w:t xml:space="preserve">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w:t>
      </w:r>
      <w:r w:rsidR="00717C46">
        <w:rPr>
          <w:rFonts w:ascii="Arial" w:hAnsi="Arial" w:cs="Arial"/>
          <w:sz w:val="20"/>
          <w:szCs w:val="20"/>
        </w:rPr>
        <w:t xml:space="preserve"> list of number of stocks left, </w:t>
      </w:r>
      <w:r w:rsidR="00DF6B85">
        <w:rPr>
          <w:rFonts w:ascii="Arial" w:hAnsi="Arial" w:cs="Arial"/>
          <w:sz w:val="20"/>
          <w:szCs w:val="20"/>
        </w:rPr>
        <w:t xml:space="preserve">list of re-order point, list of stock-in and list of stock out,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6943D0" w:rsidP="002D7481">
      <w:pPr>
        <w:spacing w:line="480" w:lineRule="auto"/>
        <w:ind w:left="1440" w:firstLine="360"/>
        <w:jc w:val="both"/>
        <w:rPr>
          <w:rFonts w:ascii="Arial" w:hAnsi="Arial" w:cs="Arial"/>
          <w:sz w:val="20"/>
          <w:szCs w:val="20"/>
        </w:rPr>
      </w:pPr>
      <w:r>
        <w:rPr>
          <w:rFonts w:ascii="Arial" w:hAnsi="Arial" w:cs="Arial"/>
          <w:sz w:val="20"/>
          <w:szCs w:val="20"/>
        </w:rPr>
        <w:t>For the walk-in customer</w:t>
      </w:r>
      <w:r w:rsidR="00E63273">
        <w:rPr>
          <w:rFonts w:ascii="Arial" w:hAnsi="Arial" w:cs="Arial"/>
          <w:sz w:val="20"/>
          <w:szCs w:val="20"/>
        </w:rPr>
        <w:t xml:space="preserve">, </w:t>
      </w:r>
      <w:r>
        <w:rPr>
          <w:rFonts w:ascii="Arial" w:hAnsi="Arial" w:cs="Arial"/>
          <w:sz w:val="20"/>
          <w:szCs w:val="20"/>
        </w:rPr>
        <w:t xml:space="preserve">the attendant has a log-in module and ordering module that can select an items, receive payment and issue a </w:t>
      </w:r>
      <w:proofErr w:type="spellStart"/>
      <w:r>
        <w:rPr>
          <w:rFonts w:ascii="Arial" w:hAnsi="Arial" w:cs="Arial"/>
          <w:sz w:val="20"/>
          <w:szCs w:val="20"/>
        </w:rPr>
        <w:t>reciept</w:t>
      </w:r>
      <w:proofErr w:type="spellEnd"/>
      <w:r w:rsidR="00E63273">
        <w:rPr>
          <w:rFonts w:ascii="Arial" w:hAnsi="Arial" w:cs="Arial"/>
          <w:sz w:val="20"/>
          <w:szCs w:val="20"/>
        </w:rPr>
        <w:t>.</w:t>
      </w:r>
    </w:p>
    <w:p w:rsidR="00E63273" w:rsidRDefault="00E63273" w:rsidP="002D7481">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2D7481">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2D7481">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2D7481">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2D7481">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2D7481">
      <w:pPr>
        <w:spacing w:line="480" w:lineRule="auto"/>
        <w:ind w:left="1440" w:firstLine="360"/>
        <w:jc w:val="both"/>
        <w:rPr>
          <w:rFonts w:ascii="Arial" w:hAnsi="Arial" w:cs="Arial"/>
          <w:sz w:val="20"/>
          <w:szCs w:val="20"/>
        </w:rPr>
      </w:pPr>
      <w:r w:rsidRPr="001C6C55">
        <w:rPr>
          <w:rFonts w:ascii="Arial" w:hAnsi="Arial" w:cs="Arial"/>
          <w:sz w:val="20"/>
          <w:szCs w:val="20"/>
        </w:rPr>
        <w:t>Customers can edit customer profile, shipping address, can give feedbacks and reviews about the respondent’s service, and view their orders history such as pending and finished ones in the Customer Management Module.</w:t>
      </w:r>
    </w:p>
    <w:p w:rsidR="00C32632" w:rsidRDefault="00C32632" w:rsidP="002D7481">
      <w:pPr>
        <w:spacing w:after="200" w:line="480" w:lineRule="auto"/>
        <w:ind w:left="1440" w:firstLine="360"/>
        <w:jc w:val="both"/>
        <w:rPr>
          <w:rFonts w:ascii="Arial" w:hAnsi="Arial" w:cs="Arial"/>
          <w:sz w:val="20"/>
          <w:szCs w:val="20"/>
        </w:rPr>
      </w:pPr>
      <w:r>
        <w:rPr>
          <w:rFonts w:ascii="Arial" w:hAnsi="Arial" w:cs="Arial"/>
          <w:sz w:val="20"/>
          <w:szCs w:val="20"/>
        </w:rPr>
        <w:lastRenderedPageBreak/>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w:t>
      </w:r>
      <w:proofErr w:type="spellStart"/>
      <w:r w:rsidRPr="001C6C55">
        <w:rPr>
          <w:rFonts w:ascii="Arial" w:hAnsi="Arial" w:cs="Arial"/>
          <w:sz w:val="20"/>
          <w:szCs w:val="20"/>
        </w:rPr>
        <w:t>color</w:t>
      </w:r>
      <w:proofErr w:type="spellEnd"/>
      <w:r w:rsidRPr="001C6C55">
        <w:rPr>
          <w:rFonts w:ascii="Arial" w:hAnsi="Arial" w:cs="Arial"/>
          <w:sz w:val="20"/>
          <w:szCs w:val="20"/>
        </w:rPr>
        <w:t xml:space="preserve">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2D7481">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dd to cart module, the customer can view all the list of selected item</w:t>
      </w:r>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2D7481">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2D7481">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2D7481">
      <w:pPr>
        <w:spacing w:line="480" w:lineRule="auto"/>
        <w:ind w:left="1440" w:firstLine="360"/>
        <w:jc w:val="both"/>
        <w:rPr>
          <w:rFonts w:ascii="Arial" w:hAnsi="Arial" w:cs="Arial"/>
          <w:sz w:val="20"/>
          <w:szCs w:val="20"/>
        </w:rPr>
      </w:pPr>
      <w:r>
        <w:rPr>
          <w:rFonts w:ascii="Arial" w:hAnsi="Arial" w:cs="Arial"/>
          <w:sz w:val="20"/>
          <w:szCs w:val="20"/>
        </w:rPr>
        <w:t>Order management module, this module has allows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2D7481">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2D7481">
      <w:pPr>
        <w:spacing w:line="480" w:lineRule="auto"/>
        <w:ind w:left="1440" w:firstLine="360"/>
        <w:jc w:val="both"/>
        <w:rPr>
          <w:rFonts w:ascii="Arial" w:hAnsi="Arial" w:cs="Arial"/>
          <w:sz w:val="20"/>
          <w:szCs w:val="20"/>
        </w:rPr>
      </w:pPr>
      <w:r w:rsidRPr="001C6C55">
        <w:rPr>
          <w:rFonts w:ascii="Arial" w:hAnsi="Arial" w:cs="Arial"/>
          <w:sz w:val="20"/>
          <w:szCs w:val="20"/>
        </w:rPr>
        <w:t>The proponents will secure the data, information, and transaction of customers using a DBMS.</w:t>
      </w:r>
    </w:p>
    <w:p w:rsidR="00C32632" w:rsidRPr="00556A39" w:rsidRDefault="005251B9" w:rsidP="002D7481">
      <w:pPr>
        <w:spacing w:line="480" w:lineRule="auto"/>
        <w:ind w:left="1440" w:firstLine="720"/>
        <w:jc w:val="both"/>
        <w:rPr>
          <w:rFonts w:ascii="Arial" w:hAnsi="Arial" w:cs="Arial"/>
          <w:sz w:val="20"/>
          <w:szCs w:val="20"/>
        </w:rPr>
      </w:pPr>
      <w:r>
        <w:rPr>
          <w:rFonts w:ascii="Arial" w:hAnsi="Arial" w:cs="Arial"/>
          <w:sz w:val="20"/>
          <w:szCs w:val="20"/>
        </w:rPr>
        <w:lastRenderedPageBreak/>
        <w:t>This system is delimited for</w:t>
      </w:r>
      <w:r w:rsidR="002C42C3">
        <w:rPr>
          <w:rFonts w:ascii="Arial" w:hAnsi="Arial" w:cs="Arial"/>
          <w:sz w:val="20"/>
          <w:szCs w:val="20"/>
        </w:rPr>
        <w:t xml:space="preserve"> </w:t>
      </w:r>
      <w:r>
        <w:rPr>
          <w:rFonts w:ascii="Arial" w:hAnsi="Arial" w:cs="Arial"/>
          <w:sz w:val="20"/>
          <w:szCs w:val="20"/>
        </w:rPr>
        <w:t>accepting of cheque, credit cards, debit cards or any online banking remittance</w:t>
      </w:r>
      <w:r w:rsidR="000315AE">
        <w:rPr>
          <w:rFonts w:ascii="Arial" w:hAnsi="Arial" w:cs="Arial"/>
          <w:sz w:val="20"/>
          <w:szCs w:val="20"/>
        </w:rPr>
        <w:t>.</w:t>
      </w:r>
      <w:r>
        <w:rPr>
          <w:rFonts w:ascii="Arial" w:hAnsi="Arial" w:cs="Arial"/>
          <w:sz w:val="20"/>
          <w:szCs w:val="20"/>
        </w:rPr>
        <w:t xml:space="preserve"> </w:t>
      </w:r>
      <w:r w:rsidRPr="00602CBD">
        <w:rPr>
          <w:rFonts w:ascii="Arial" w:hAnsi="Arial" w:cs="Arial"/>
          <w:sz w:val="20"/>
          <w:szCs w:val="20"/>
        </w:rPr>
        <w:t>The system is not able to apply coupon codes in real-time. Moreover, the system will not confirm the orders u</w:t>
      </w:r>
      <w:r>
        <w:rPr>
          <w:rFonts w:ascii="Arial" w:hAnsi="Arial" w:cs="Arial"/>
          <w:sz w:val="20"/>
          <w:szCs w:val="20"/>
        </w:rPr>
        <w:t xml:space="preserve">nless the payments are received.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w:t>
      </w:r>
    </w:p>
    <w:p w:rsidR="0099711A" w:rsidRDefault="0099711A" w:rsidP="002D7481">
      <w:pPr>
        <w:spacing w:line="480" w:lineRule="auto"/>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6265" w:rsidRDefault="00B96265" w:rsidP="00C32632">
      <w:pPr>
        <w:spacing w:after="0" w:line="240" w:lineRule="auto"/>
      </w:pPr>
      <w:r>
        <w:separator/>
      </w:r>
    </w:p>
  </w:endnote>
  <w:endnote w:type="continuationSeparator" w:id="0">
    <w:p w:rsidR="00B96265" w:rsidRDefault="00B96265"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418" w:rsidRPr="00A94436" w:rsidRDefault="00FF5DDC" w:rsidP="00667343">
    <w:pPr>
      <w:pStyle w:val="Footer"/>
      <w:jc w:val="right"/>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97152" behindDoc="0" locked="0" layoutInCell="1" allowOverlap="1" wp14:anchorId="2A6C7E60" wp14:editId="1F38E9C4">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70E7281" id="Straight Connector 3" o:spid="_x0000_s1026" style="position:absolute;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C4A38">
      <w:rPr>
        <w:rFonts w:ascii="Arial" w:hAnsi="Arial" w:cs="Arial"/>
        <w:sz w:val="20"/>
        <w:szCs w:val="20"/>
      </w:rPr>
      <w:t>Online Sales With Ordering Management System For CJ-Ashley Fashion Hub</w:t>
    </w:r>
    <w:r w:rsidR="00667343">
      <w:rPr>
        <w:rFonts w:ascii="Arial" w:hAnsi="Arial" w:cs="Arial"/>
        <w:sz w:val="20"/>
        <w:szCs w:val="20"/>
      </w:rPr>
      <w:t xml:space="preserve">                     </w:t>
    </w:r>
    <w:r w:rsidR="00AC4A38">
      <w:rPr>
        <w:rFonts w:ascii="Arial" w:hAnsi="Arial" w:cs="Arial"/>
        <w:sz w:val="20"/>
        <w:szCs w:val="20"/>
      </w:rPr>
      <w:t xml:space="preserve"> </w:t>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8B5D8A">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6265" w:rsidRDefault="00B96265" w:rsidP="00C32632">
      <w:pPr>
        <w:spacing w:after="0" w:line="240" w:lineRule="auto"/>
      </w:pPr>
      <w:r>
        <w:separator/>
      </w:r>
    </w:p>
  </w:footnote>
  <w:footnote w:type="continuationSeparator" w:id="0">
    <w:p w:rsidR="00B96265" w:rsidRDefault="00B96265" w:rsidP="00C326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0358"/>
    <w:rsid w:val="0000136A"/>
    <w:rsid w:val="00005438"/>
    <w:rsid w:val="000137F9"/>
    <w:rsid w:val="00020697"/>
    <w:rsid w:val="0002487E"/>
    <w:rsid w:val="0002547C"/>
    <w:rsid w:val="00025587"/>
    <w:rsid w:val="00030A3E"/>
    <w:rsid w:val="000315AE"/>
    <w:rsid w:val="000425FC"/>
    <w:rsid w:val="00042CA6"/>
    <w:rsid w:val="00044933"/>
    <w:rsid w:val="00057622"/>
    <w:rsid w:val="000621F0"/>
    <w:rsid w:val="00065A81"/>
    <w:rsid w:val="00072183"/>
    <w:rsid w:val="00075FD7"/>
    <w:rsid w:val="00081258"/>
    <w:rsid w:val="00082F01"/>
    <w:rsid w:val="00082F7E"/>
    <w:rsid w:val="00086863"/>
    <w:rsid w:val="000918D7"/>
    <w:rsid w:val="00095AC5"/>
    <w:rsid w:val="0009707B"/>
    <w:rsid w:val="000A5B8E"/>
    <w:rsid w:val="000B6F3C"/>
    <w:rsid w:val="000B7214"/>
    <w:rsid w:val="000C29C1"/>
    <w:rsid w:val="000C76BE"/>
    <w:rsid w:val="000D2660"/>
    <w:rsid w:val="000D32D5"/>
    <w:rsid w:val="000D41FD"/>
    <w:rsid w:val="000D6DAB"/>
    <w:rsid w:val="000D7AB0"/>
    <w:rsid w:val="000E036A"/>
    <w:rsid w:val="000E3244"/>
    <w:rsid w:val="000E41D5"/>
    <w:rsid w:val="000E6A33"/>
    <w:rsid w:val="000F17A0"/>
    <w:rsid w:val="000F428A"/>
    <w:rsid w:val="00101D9D"/>
    <w:rsid w:val="00103348"/>
    <w:rsid w:val="00104E7D"/>
    <w:rsid w:val="00107050"/>
    <w:rsid w:val="00111B55"/>
    <w:rsid w:val="00123F12"/>
    <w:rsid w:val="00133591"/>
    <w:rsid w:val="001348A8"/>
    <w:rsid w:val="00135DBF"/>
    <w:rsid w:val="00143B02"/>
    <w:rsid w:val="00146E08"/>
    <w:rsid w:val="001619C0"/>
    <w:rsid w:val="00164AFC"/>
    <w:rsid w:val="0017213B"/>
    <w:rsid w:val="001767C5"/>
    <w:rsid w:val="00176C1D"/>
    <w:rsid w:val="00176D22"/>
    <w:rsid w:val="00180E1D"/>
    <w:rsid w:val="00182B6B"/>
    <w:rsid w:val="00184B05"/>
    <w:rsid w:val="00185AF4"/>
    <w:rsid w:val="00196350"/>
    <w:rsid w:val="001A4C23"/>
    <w:rsid w:val="001A6CCA"/>
    <w:rsid w:val="001B1B7D"/>
    <w:rsid w:val="001B25D6"/>
    <w:rsid w:val="001B2AC4"/>
    <w:rsid w:val="001B4C5F"/>
    <w:rsid w:val="001B571F"/>
    <w:rsid w:val="001B5959"/>
    <w:rsid w:val="001C310D"/>
    <w:rsid w:val="001C48C2"/>
    <w:rsid w:val="001D0E4F"/>
    <w:rsid w:val="001D1605"/>
    <w:rsid w:val="001D774E"/>
    <w:rsid w:val="001E01CA"/>
    <w:rsid w:val="001E6441"/>
    <w:rsid w:val="001E71D4"/>
    <w:rsid w:val="001F357C"/>
    <w:rsid w:val="001F4EDB"/>
    <w:rsid w:val="001F5130"/>
    <w:rsid w:val="001F5E1B"/>
    <w:rsid w:val="001F79F4"/>
    <w:rsid w:val="002003FA"/>
    <w:rsid w:val="00200DD0"/>
    <w:rsid w:val="00201449"/>
    <w:rsid w:val="00204D2C"/>
    <w:rsid w:val="002107AA"/>
    <w:rsid w:val="0021510A"/>
    <w:rsid w:val="002163C2"/>
    <w:rsid w:val="0022325C"/>
    <w:rsid w:val="00234445"/>
    <w:rsid w:val="002435AE"/>
    <w:rsid w:val="002551C0"/>
    <w:rsid w:val="0025636C"/>
    <w:rsid w:val="00261FFE"/>
    <w:rsid w:val="002723FC"/>
    <w:rsid w:val="00274F54"/>
    <w:rsid w:val="00276A74"/>
    <w:rsid w:val="00290E42"/>
    <w:rsid w:val="002930FD"/>
    <w:rsid w:val="00294DFA"/>
    <w:rsid w:val="002A00E6"/>
    <w:rsid w:val="002A5BEE"/>
    <w:rsid w:val="002A7E69"/>
    <w:rsid w:val="002B3E7B"/>
    <w:rsid w:val="002B4234"/>
    <w:rsid w:val="002B714C"/>
    <w:rsid w:val="002C42C3"/>
    <w:rsid w:val="002C757F"/>
    <w:rsid w:val="002C7DA9"/>
    <w:rsid w:val="002D7481"/>
    <w:rsid w:val="002E569C"/>
    <w:rsid w:val="002E7F38"/>
    <w:rsid w:val="002F5ACA"/>
    <w:rsid w:val="002F7FF8"/>
    <w:rsid w:val="00300FEB"/>
    <w:rsid w:val="00314C07"/>
    <w:rsid w:val="003203E3"/>
    <w:rsid w:val="00320E59"/>
    <w:rsid w:val="003217E4"/>
    <w:rsid w:val="00323C17"/>
    <w:rsid w:val="00325FC8"/>
    <w:rsid w:val="003308D4"/>
    <w:rsid w:val="00331CDC"/>
    <w:rsid w:val="00334B70"/>
    <w:rsid w:val="00340416"/>
    <w:rsid w:val="00355839"/>
    <w:rsid w:val="00362324"/>
    <w:rsid w:val="003630B9"/>
    <w:rsid w:val="00366C56"/>
    <w:rsid w:val="003671DB"/>
    <w:rsid w:val="00372142"/>
    <w:rsid w:val="003743E1"/>
    <w:rsid w:val="003755B6"/>
    <w:rsid w:val="003849D2"/>
    <w:rsid w:val="003927EE"/>
    <w:rsid w:val="00396F31"/>
    <w:rsid w:val="003A1769"/>
    <w:rsid w:val="003A1CAB"/>
    <w:rsid w:val="003A2C2D"/>
    <w:rsid w:val="003B2354"/>
    <w:rsid w:val="003B2627"/>
    <w:rsid w:val="003B3635"/>
    <w:rsid w:val="003B58B4"/>
    <w:rsid w:val="003B62AF"/>
    <w:rsid w:val="003C25C0"/>
    <w:rsid w:val="003C52FA"/>
    <w:rsid w:val="003C7BC1"/>
    <w:rsid w:val="003D2633"/>
    <w:rsid w:val="003E087F"/>
    <w:rsid w:val="003E6885"/>
    <w:rsid w:val="003F0CCE"/>
    <w:rsid w:val="003F2B59"/>
    <w:rsid w:val="003F41F7"/>
    <w:rsid w:val="003F466E"/>
    <w:rsid w:val="00400955"/>
    <w:rsid w:val="00400CD2"/>
    <w:rsid w:val="00403CBB"/>
    <w:rsid w:val="00405023"/>
    <w:rsid w:val="00405947"/>
    <w:rsid w:val="00411C12"/>
    <w:rsid w:val="004137D5"/>
    <w:rsid w:val="00413C7F"/>
    <w:rsid w:val="00423ED2"/>
    <w:rsid w:val="004269E0"/>
    <w:rsid w:val="004351B0"/>
    <w:rsid w:val="00451F6A"/>
    <w:rsid w:val="00453149"/>
    <w:rsid w:val="00461D0A"/>
    <w:rsid w:val="0046397A"/>
    <w:rsid w:val="00470EC1"/>
    <w:rsid w:val="004729F3"/>
    <w:rsid w:val="00473A8D"/>
    <w:rsid w:val="00481E29"/>
    <w:rsid w:val="00485BEE"/>
    <w:rsid w:val="00487DE1"/>
    <w:rsid w:val="0049165C"/>
    <w:rsid w:val="00491F27"/>
    <w:rsid w:val="0049652F"/>
    <w:rsid w:val="004A7493"/>
    <w:rsid w:val="004B3329"/>
    <w:rsid w:val="004B78BD"/>
    <w:rsid w:val="004C3354"/>
    <w:rsid w:val="004C3462"/>
    <w:rsid w:val="004C4E69"/>
    <w:rsid w:val="004D3699"/>
    <w:rsid w:val="004D6415"/>
    <w:rsid w:val="004E27E1"/>
    <w:rsid w:val="004E6E33"/>
    <w:rsid w:val="004F5402"/>
    <w:rsid w:val="00507D77"/>
    <w:rsid w:val="005129F8"/>
    <w:rsid w:val="005174EB"/>
    <w:rsid w:val="00517F87"/>
    <w:rsid w:val="00520A13"/>
    <w:rsid w:val="00524323"/>
    <w:rsid w:val="005251B9"/>
    <w:rsid w:val="00533013"/>
    <w:rsid w:val="0054181D"/>
    <w:rsid w:val="00553253"/>
    <w:rsid w:val="0055363A"/>
    <w:rsid w:val="00555A22"/>
    <w:rsid w:val="00561016"/>
    <w:rsid w:val="00564AF0"/>
    <w:rsid w:val="0056698B"/>
    <w:rsid w:val="005702E3"/>
    <w:rsid w:val="00570C82"/>
    <w:rsid w:val="00580CFD"/>
    <w:rsid w:val="0058180A"/>
    <w:rsid w:val="00583D81"/>
    <w:rsid w:val="0058610C"/>
    <w:rsid w:val="005A748E"/>
    <w:rsid w:val="005A7CD8"/>
    <w:rsid w:val="005B0DEE"/>
    <w:rsid w:val="005B46C7"/>
    <w:rsid w:val="005B7733"/>
    <w:rsid w:val="005C0571"/>
    <w:rsid w:val="005C14C8"/>
    <w:rsid w:val="005C224F"/>
    <w:rsid w:val="005C7C43"/>
    <w:rsid w:val="005D0347"/>
    <w:rsid w:val="005D0BA9"/>
    <w:rsid w:val="005D1478"/>
    <w:rsid w:val="005D6CD0"/>
    <w:rsid w:val="005E3AB3"/>
    <w:rsid w:val="005E7E0A"/>
    <w:rsid w:val="005F6B76"/>
    <w:rsid w:val="005F7B5E"/>
    <w:rsid w:val="0060355A"/>
    <w:rsid w:val="00607BC7"/>
    <w:rsid w:val="0061026B"/>
    <w:rsid w:val="00610FB5"/>
    <w:rsid w:val="00614921"/>
    <w:rsid w:val="00614BCF"/>
    <w:rsid w:val="0061768A"/>
    <w:rsid w:val="00624291"/>
    <w:rsid w:val="006247D5"/>
    <w:rsid w:val="00634809"/>
    <w:rsid w:val="006359CD"/>
    <w:rsid w:val="00640518"/>
    <w:rsid w:val="00641CDB"/>
    <w:rsid w:val="00644409"/>
    <w:rsid w:val="00644B4D"/>
    <w:rsid w:val="00655805"/>
    <w:rsid w:val="00655B2C"/>
    <w:rsid w:val="006609E2"/>
    <w:rsid w:val="00667343"/>
    <w:rsid w:val="00684D5A"/>
    <w:rsid w:val="00690B40"/>
    <w:rsid w:val="00693357"/>
    <w:rsid w:val="006943D0"/>
    <w:rsid w:val="006A7959"/>
    <w:rsid w:val="006A7DE2"/>
    <w:rsid w:val="006B0E57"/>
    <w:rsid w:val="006B19FD"/>
    <w:rsid w:val="006B2E07"/>
    <w:rsid w:val="006B32F0"/>
    <w:rsid w:val="006B39E0"/>
    <w:rsid w:val="006B6DF3"/>
    <w:rsid w:val="006C0395"/>
    <w:rsid w:val="006C60CB"/>
    <w:rsid w:val="006D1EA8"/>
    <w:rsid w:val="006D5751"/>
    <w:rsid w:val="006D6067"/>
    <w:rsid w:val="006E6948"/>
    <w:rsid w:val="006E6980"/>
    <w:rsid w:val="006E6C80"/>
    <w:rsid w:val="006F0549"/>
    <w:rsid w:val="006F7A31"/>
    <w:rsid w:val="00711A92"/>
    <w:rsid w:val="007169D0"/>
    <w:rsid w:val="00717C46"/>
    <w:rsid w:val="007223D8"/>
    <w:rsid w:val="0072346A"/>
    <w:rsid w:val="00733BBA"/>
    <w:rsid w:val="00746C17"/>
    <w:rsid w:val="00747684"/>
    <w:rsid w:val="007609AB"/>
    <w:rsid w:val="00774201"/>
    <w:rsid w:val="00777CE6"/>
    <w:rsid w:val="0078268D"/>
    <w:rsid w:val="007918F8"/>
    <w:rsid w:val="007A3CF5"/>
    <w:rsid w:val="007A465F"/>
    <w:rsid w:val="007D05C8"/>
    <w:rsid w:val="007D7EB0"/>
    <w:rsid w:val="007E1998"/>
    <w:rsid w:val="007E29B3"/>
    <w:rsid w:val="007F024A"/>
    <w:rsid w:val="007F47C6"/>
    <w:rsid w:val="00800BDF"/>
    <w:rsid w:val="00804B9A"/>
    <w:rsid w:val="008148EC"/>
    <w:rsid w:val="008178AC"/>
    <w:rsid w:val="00820865"/>
    <w:rsid w:val="00821E02"/>
    <w:rsid w:val="0082360B"/>
    <w:rsid w:val="00824369"/>
    <w:rsid w:val="00824E16"/>
    <w:rsid w:val="008258DC"/>
    <w:rsid w:val="00825CFD"/>
    <w:rsid w:val="008276BE"/>
    <w:rsid w:val="00846B44"/>
    <w:rsid w:val="00850846"/>
    <w:rsid w:val="00860073"/>
    <w:rsid w:val="00860F52"/>
    <w:rsid w:val="00861B0D"/>
    <w:rsid w:val="0087033F"/>
    <w:rsid w:val="008704B3"/>
    <w:rsid w:val="008708A8"/>
    <w:rsid w:val="008757C9"/>
    <w:rsid w:val="00876358"/>
    <w:rsid w:val="008809A4"/>
    <w:rsid w:val="008863B3"/>
    <w:rsid w:val="008939B6"/>
    <w:rsid w:val="00896D84"/>
    <w:rsid w:val="008973DE"/>
    <w:rsid w:val="008A09B2"/>
    <w:rsid w:val="008B116E"/>
    <w:rsid w:val="008B1EB0"/>
    <w:rsid w:val="008B3E3C"/>
    <w:rsid w:val="008B5D8A"/>
    <w:rsid w:val="008D1DBF"/>
    <w:rsid w:val="008E3056"/>
    <w:rsid w:val="008E5D38"/>
    <w:rsid w:val="008E700C"/>
    <w:rsid w:val="008F027F"/>
    <w:rsid w:val="008F5B50"/>
    <w:rsid w:val="00901C02"/>
    <w:rsid w:val="00911605"/>
    <w:rsid w:val="0092453C"/>
    <w:rsid w:val="00926E1C"/>
    <w:rsid w:val="009271FE"/>
    <w:rsid w:val="00931F97"/>
    <w:rsid w:val="00935135"/>
    <w:rsid w:val="0093749E"/>
    <w:rsid w:val="00951D8C"/>
    <w:rsid w:val="009550B3"/>
    <w:rsid w:val="00956EB8"/>
    <w:rsid w:val="009578D1"/>
    <w:rsid w:val="0096553D"/>
    <w:rsid w:val="0097086A"/>
    <w:rsid w:val="0098471B"/>
    <w:rsid w:val="00993A25"/>
    <w:rsid w:val="0099711A"/>
    <w:rsid w:val="009A27C8"/>
    <w:rsid w:val="009A2F91"/>
    <w:rsid w:val="009A5409"/>
    <w:rsid w:val="009B259E"/>
    <w:rsid w:val="009B5F91"/>
    <w:rsid w:val="009C0BFB"/>
    <w:rsid w:val="009D0495"/>
    <w:rsid w:val="009D2748"/>
    <w:rsid w:val="009D35C5"/>
    <w:rsid w:val="009D645A"/>
    <w:rsid w:val="009E4EC8"/>
    <w:rsid w:val="009E60FD"/>
    <w:rsid w:val="009E6AE4"/>
    <w:rsid w:val="009F5D62"/>
    <w:rsid w:val="009F6F8E"/>
    <w:rsid w:val="009F7FCC"/>
    <w:rsid w:val="00A024DE"/>
    <w:rsid w:val="00A07737"/>
    <w:rsid w:val="00A10F7A"/>
    <w:rsid w:val="00A1192F"/>
    <w:rsid w:val="00A16D06"/>
    <w:rsid w:val="00A27388"/>
    <w:rsid w:val="00A363CB"/>
    <w:rsid w:val="00A37188"/>
    <w:rsid w:val="00A42961"/>
    <w:rsid w:val="00A43892"/>
    <w:rsid w:val="00A44403"/>
    <w:rsid w:val="00A47262"/>
    <w:rsid w:val="00A52AF4"/>
    <w:rsid w:val="00A5372E"/>
    <w:rsid w:val="00A53946"/>
    <w:rsid w:val="00A54F92"/>
    <w:rsid w:val="00A81B70"/>
    <w:rsid w:val="00A82925"/>
    <w:rsid w:val="00A87A7E"/>
    <w:rsid w:val="00A94352"/>
    <w:rsid w:val="00A94436"/>
    <w:rsid w:val="00A95569"/>
    <w:rsid w:val="00A97799"/>
    <w:rsid w:val="00AA4312"/>
    <w:rsid w:val="00AA4CA3"/>
    <w:rsid w:val="00AB2985"/>
    <w:rsid w:val="00AC1A8F"/>
    <w:rsid w:val="00AC4A38"/>
    <w:rsid w:val="00AC741D"/>
    <w:rsid w:val="00AD095C"/>
    <w:rsid w:val="00AD099E"/>
    <w:rsid w:val="00AD2FB9"/>
    <w:rsid w:val="00AD4616"/>
    <w:rsid w:val="00AD53D6"/>
    <w:rsid w:val="00AD66C4"/>
    <w:rsid w:val="00AE119A"/>
    <w:rsid w:val="00AF0BEA"/>
    <w:rsid w:val="00AF11D1"/>
    <w:rsid w:val="00AF244C"/>
    <w:rsid w:val="00AF36C1"/>
    <w:rsid w:val="00B01D42"/>
    <w:rsid w:val="00B0443C"/>
    <w:rsid w:val="00B04F49"/>
    <w:rsid w:val="00B14CB3"/>
    <w:rsid w:val="00B21523"/>
    <w:rsid w:val="00B24720"/>
    <w:rsid w:val="00B25E68"/>
    <w:rsid w:val="00B27D3C"/>
    <w:rsid w:val="00B34FDD"/>
    <w:rsid w:val="00B3666A"/>
    <w:rsid w:val="00B47E2F"/>
    <w:rsid w:val="00B50B58"/>
    <w:rsid w:val="00B57C09"/>
    <w:rsid w:val="00B63E03"/>
    <w:rsid w:val="00B74594"/>
    <w:rsid w:val="00B96265"/>
    <w:rsid w:val="00BA3BCF"/>
    <w:rsid w:val="00BB219B"/>
    <w:rsid w:val="00BB6970"/>
    <w:rsid w:val="00BC3D38"/>
    <w:rsid w:val="00BC7F4A"/>
    <w:rsid w:val="00BD1BDD"/>
    <w:rsid w:val="00BD2ECE"/>
    <w:rsid w:val="00C02824"/>
    <w:rsid w:val="00C071F7"/>
    <w:rsid w:val="00C102EC"/>
    <w:rsid w:val="00C1095B"/>
    <w:rsid w:val="00C114A5"/>
    <w:rsid w:val="00C11799"/>
    <w:rsid w:val="00C15D3B"/>
    <w:rsid w:val="00C23E90"/>
    <w:rsid w:val="00C26A79"/>
    <w:rsid w:val="00C27D7B"/>
    <w:rsid w:val="00C30B73"/>
    <w:rsid w:val="00C32632"/>
    <w:rsid w:val="00C41138"/>
    <w:rsid w:val="00C416D9"/>
    <w:rsid w:val="00C46045"/>
    <w:rsid w:val="00C473E1"/>
    <w:rsid w:val="00C50D06"/>
    <w:rsid w:val="00C53D8C"/>
    <w:rsid w:val="00C5596C"/>
    <w:rsid w:val="00C705BA"/>
    <w:rsid w:val="00C74A2E"/>
    <w:rsid w:val="00C76E85"/>
    <w:rsid w:val="00C7710E"/>
    <w:rsid w:val="00C81112"/>
    <w:rsid w:val="00C81B8E"/>
    <w:rsid w:val="00C872E9"/>
    <w:rsid w:val="00C9338C"/>
    <w:rsid w:val="00C93B00"/>
    <w:rsid w:val="00C93ECA"/>
    <w:rsid w:val="00C97489"/>
    <w:rsid w:val="00CA1EA5"/>
    <w:rsid w:val="00CB0393"/>
    <w:rsid w:val="00CB3335"/>
    <w:rsid w:val="00CB7627"/>
    <w:rsid w:val="00CD2779"/>
    <w:rsid w:val="00CE20BF"/>
    <w:rsid w:val="00CE482C"/>
    <w:rsid w:val="00CE4FF1"/>
    <w:rsid w:val="00CF53C4"/>
    <w:rsid w:val="00CF7A90"/>
    <w:rsid w:val="00D15AFD"/>
    <w:rsid w:val="00D207FE"/>
    <w:rsid w:val="00D23F29"/>
    <w:rsid w:val="00D24045"/>
    <w:rsid w:val="00D24C0C"/>
    <w:rsid w:val="00D30AE0"/>
    <w:rsid w:val="00D33808"/>
    <w:rsid w:val="00D357DB"/>
    <w:rsid w:val="00D37B2D"/>
    <w:rsid w:val="00D41E62"/>
    <w:rsid w:val="00D46552"/>
    <w:rsid w:val="00D52628"/>
    <w:rsid w:val="00D53A04"/>
    <w:rsid w:val="00D61174"/>
    <w:rsid w:val="00D61460"/>
    <w:rsid w:val="00D81177"/>
    <w:rsid w:val="00D833DA"/>
    <w:rsid w:val="00D83FCD"/>
    <w:rsid w:val="00D9228E"/>
    <w:rsid w:val="00D95A37"/>
    <w:rsid w:val="00DA784D"/>
    <w:rsid w:val="00DB0A7F"/>
    <w:rsid w:val="00DB0F4B"/>
    <w:rsid w:val="00DB2EA7"/>
    <w:rsid w:val="00DB3EE5"/>
    <w:rsid w:val="00DC31A6"/>
    <w:rsid w:val="00DC4553"/>
    <w:rsid w:val="00DC4D01"/>
    <w:rsid w:val="00DD30AA"/>
    <w:rsid w:val="00DE2351"/>
    <w:rsid w:val="00DE270E"/>
    <w:rsid w:val="00DE3B16"/>
    <w:rsid w:val="00DE3C50"/>
    <w:rsid w:val="00DE4960"/>
    <w:rsid w:val="00DE758A"/>
    <w:rsid w:val="00DF6B85"/>
    <w:rsid w:val="00E032E4"/>
    <w:rsid w:val="00E06B5E"/>
    <w:rsid w:val="00E0703A"/>
    <w:rsid w:val="00E1258E"/>
    <w:rsid w:val="00E146AD"/>
    <w:rsid w:val="00E16EBC"/>
    <w:rsid w:val="00E16FCF"/>
    <w:rsid w:val="00E21D83"/>
    <w:rsid w:val="00E21F62"/>
    <w:rsid w:val="00E36BF7"/>
    <w:rsid w:val="00E4103A"/>
    <w:rsid w:val="00E41B88"/>
    <w:rsid w:val="00E459DB"/>
    <w:rsid w:val="00E51073"/>
    <w:rsid w:val="00E559FC"/>
    <w:rsid w:val="00E56678"/>
    <w:rsid w:val="00E63273"/>
    <w:rsid w:val="00E674DF"/>
    <w:rsid w:val="00E70951"/>
    <w:rsid w:val="00E74987"/>
    <w:rsid w:val="00E9040E"/>
    <w:rsid w:val="00E94466"/>
    <w:rsid w:val="00EA005C"/>
    <w:rsid w:val="00EA0233"/>
    <w:rsid w:val="00EA0D6C"/>
    <w:rsid w:val="00EA4580"/>
    <w:rsid w:val="00EA7F5B"/>
    <w:rsid w:val="00EB202E"/>
    <w:rsid w:val="00EB283E"/>
    <w:rsid w:val="00EB7E8D"/>
    <w:rsid w:val="00EC2462"/>
    <w:rsid w:val="00EC4780"/>
    <w:rsid w:val="00EC5463"/>
    <w:rsid w:val="00ED0608"/>
    <w:rsid w:val="00ED22B3"/>
    <w:rsid w:val="00ED4DAE"/>
    <w:rsid w:val="00F10E89"/>
    <w:rsid w:val="00F17F5E"/>
    <w:rsid w:val="00F32FBA"/>
    <w:rsid w:val="00F42B7F"/>
    <w:rsid w:val="00F45EA0"/>
    <w:rsid w:val="00F50C14"/>
    <w:rsid w:val="00F524AB"/>
    <w:rsid w:val="00F540CB"/>
    <w:rsid w:val="00F544A0"/>
    <w:rsid w:val="00F56ADC"/>
    <w:rsid w:val="00F614F4"/>
    <w:rsid w:val="00F61C91"/>
    <w:rsid w:val="00F6260C"/>
    <w:rsid w:val="00F64D96"/>
    <w:rsid w:val="00F66139"/>
    <w:rsid w:val="00F72542"/>
    <w:rsid w:val="00F836C6"/>
    <w:rsid w:val="00F83E97"/>
    <w:rsid w:val="00F90A9C"/>
    <w:rsid w:val="00F920C5"/>
    <w:rsid w:val="00F92C6A"/>
    <w:rsid w:val="00F93315"/>
    <w:rsid w:val="00FB4154"/>
    <w:rsid w:val="00FC5C9B"/>
    <w:rsid w:val="00FD3AFF"/>
    <w:rsid w:val="00FE3685"/>
    <w:rsid w:val="00FF1128"/>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8</TotalTime>
  <Pages>13</Pages>
  <Words>2876</Words>
  <Characters>1639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Earl John Mercado</cp:lastModifiedBy>
  <cp:revision>565</cp:revision>
  <cp:lastPrinted>2019-02-06T02:24:00Z</cp:lastPrinted>
  <dcterms:created xsi:type="dcterms:W3CDTF">2019-01-14T14:35:00Z</dcterms:created>
  <dcterms:modified xsi:type="dcterms:W3CDTF">2019-04-07T03:48:00Z</dcterms:modified>
</cp:coreProperties>
</file>